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350" w:type="dxa"/>
        <w:tblLook w:val="04A0" w:firstRow="1" w:lastRow="0" w:firstColumn="1" w:lastColumn="0" w:noHBand="0" w:noVBand="1"/>
      </w:tblPr>
      <w:tblGrid>
        <w:gridCol w:w="669"/>
        <w:gridCol w:w="794"/>
        <w:gridCol w:w="875"/>
        <w:gridCol w:w="947"/>
        <w:gridCol w:w="947"/>
        <w:gridCol w:w="947"/>
        <w:gridCol w:w="947"/>
        <w:gridCol w:w="947"/>
        <w:gridCol w:w="947"/>
        <w:gridCol w:w="687"/>
        <w:gridCol w:w="687"/>
        <w:gridCol w:w="687"/>
        <w:gridCol w:w="687"/>
        <w:gridCol w:w="687"/>
        <w:gridCol w:w="687"/>
        <w:gridCol w:w="676"/>
        <w:gridCol w:w="947"/>
        <w:gridCol w:w="676"/>
        <w:gridCol w:w="947"/>
      </w:tblGrid>
      <w:tr w:rsidR="00F326F0" w:rsidRPr="00F326F0" w14:paraId="3FC34080" w14:textId="77777777" w:rsidTr="00F326F0">
        <w:trPr>
          <w:trHeight w:val="1128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105B802E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Variety</w:t>
            </w:r>
          </w:p>
        </w:tc>
        <w:tc>
          <w:tcPr>
            <w:tcW w:w="4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2151103F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Replicate</w:t>
            </w:r>
          </w:p>
        </w:tc>
        <w:tc>
          <w:tcPr>
            <w:tcW w:w="54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3DE908D1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reatment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30042227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lant height reading 1 (cm)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299EFF0C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lantheight</w:t>
            </w:r>
            <w:proofErr w:type="spellEnd"/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reading </w:t>
            </w:r>
            <w:proofErr w:type="gramStart"/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2  (</w:t>
            </w:r>
            <w:proofErr w:type="gramEnd"/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m)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53AB30C5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plant height reading </w:t>
            </w:r>
            <w:proofErr w:type="gramStart"/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3  (</w:t>
            </w:r>
            <w:proofErr w:type="gramEnd"/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m)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697AE55B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lant height 4(cm)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2ABDD490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lant height 5 (cm)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4F905F7E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plant height 6 (cm)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70AC540A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Ground cover %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1E20F9B9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Ground cover %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7218EBDF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Ground cover %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411DB6A8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Ground cover %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2BF5338F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Ground cover %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78C7B755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26F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Ground cover %</w:t>
            </w:r>
          </w:p>
        </w:tc>
        <w:tc>
          <w:tcPr>
            <w:tcW w:w="38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20D13589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Number of hills per square meter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7030A0"/>
            <w:vAlign w:val="center"/>
            <w:hideMark/>
          </w:tcPr>
          <w:p w14:paraId="14FF93C7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After data transformed</w:t>
            </w:r>
          </w:p>
        </w:tc>
        <w:tc>
          <w:tcPr>
            <w:tcW w:w="38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FF00"/>
            <w:vAlign w:val="center"/>
            <w:hideMark/>
          </w:tcPr>
          <w:p w14:paraId="2BD4E5F4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Number of plants per square meter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7030A0"/>
            <w:vAlign w:val="center"/>
            <w:hideMark/>
          </w:tcPr>
          <w:p w14:paraId="21867F02" w14:textId="77777777" w:rsidR="00F326F0" w:rsidRPr="00F326F0" w:rsidRDefault="00F326F0" w:rsidP="00F326F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After data transformed</w:t>
            </w:r>
          </w:p>
        </w:tc>
      </w:tr>
      <w:tr w:rsidR="00F326F0" w:rsidRPr="00F326F0" w14:paraId="30359613" w14:textId="77777777" w:rsidTr="00F326F0">
        <w:trPr>
          <w:trHeight w:val="288"/>
        </w:trPr>
        <w:tc>
          <w:tcPr>
            <w:tcW w:w="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E40F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04FF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80AE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6E96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0.4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5EC9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3.8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134B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8.4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0399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6.7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EC31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8.2977777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EB2F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9.22222222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408A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7.5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C58D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9F59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FA3D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DE805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ACB08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BB9C4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24F19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1431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  <w:tc>
          <w:tcPr>
            <w:tcW w:w="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73DA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8.70828693</w:t>
            </w:r>
          </w:p>
        </w:tc>
      </w:tr>
      <w:tr w:rsidR="00F326F0" w:rsidRPr="00F326F0" w14:paraId="7A96E9EA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B1F4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BF8D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5B78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EA01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5.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F86D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1.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4B7B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0.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846E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7.7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44BD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6.9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EDEC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9.2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590C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FC7E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4F02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E4FC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75AF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8744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2.5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12EB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91BE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.782329983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08AC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3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95CB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1.74734012</w:t>
            </w:r>
          </w:p>
        </w:tc>
      </w:tr>
      <w:tr w:rsidR="00F326F0" w:rsidRPr="00F326F0" w14:paraId="21A745C7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8A58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2042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53DA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B1D7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5.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52F7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1.2222222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C04D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9.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3511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7.9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A27F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7.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CBF7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8.6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A3F0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0C09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A356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F9F9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B12C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CB78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7.5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9C8A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480B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.898979486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BE87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114C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.797958971</w:t>
            </w:r>
          </w:p>
        </w:tc>
      </w:tr>
      <w:tr w:rsidR="00F326F0" w:rsidRPr="00F326F0" w14:paraId="51FA064C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CA63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0FA9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A940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D9F3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8.1111111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1F68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5.7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C0C1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5.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9714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1.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C7CC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C988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0.2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4DEB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0101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6B38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2F6A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E052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81C0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2.5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9271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D8DA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.164414003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0E41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C043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0.67707825</w:t>
            </w:r>
          </w:p>
        </w:tc>
      </w:tr>
      <w:tr w:rsidR="00F326F0" w:rsidRPr="00F326F0" w14:paraId="6B2F9E6A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06F6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F459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DBD7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9A78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0.25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D2CE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3.375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0769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8.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2E63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6.8571428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7620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8.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8F62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8B5F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9EFF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6CC4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70CC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1A0BB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0047F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93875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79C7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9A73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0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1C99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7.49285568</w:t>
            </w:r>
          </w:p>
        </w:tc>
      </w:tr>
      <w:tr w:rsidR="00F326F0" w:rsidRPr="00F326F0" w14:paraId="66263470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2C5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9D0C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C3D3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51A7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5.625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4CC2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1.66666667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9B3B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9.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127F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7.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6DB1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7.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FC93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8.16666667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6FDF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2B3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CCCC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9C82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0B81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42DF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7.5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4391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00C5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.480740698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53FC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2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D035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1.22497216</w:t>
            </w:r>
          </w:p>
        </w:tc>
      </w:tr>
      <w:tr w:rsidR="00F326F0" w:rsidRPr="00F326F0" w14:paraId="7D89FA08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6951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161A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B16A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11B9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BA97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2.16666667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257D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0796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DEA9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7.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C6C1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8.9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C20D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4106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5F96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E219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C502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C23B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2.5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2FB4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DF80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.898979486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09C4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7A0A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.797958971</w:t>
            </w:r>
          </w:p>
        </w:tc>
      </w:tr>
      <w:tr w:rsidR="00F326F0" w:rsidRPr="00F326F0" w14:paraId="3F5E65B2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9F1E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2F60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537B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76B4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8.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B700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5.28571429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030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4.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F03C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1.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FBF4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0.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A018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0.6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95FC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B1C1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0B7C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733F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09EE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D1BF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2.5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601C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0357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.782329983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F28A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3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8AC8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1.74734012</w:t>
            </w:r>
          </w:p>
        </w:tc>
      </w:tr>
      <w:tr w:rsidR="00F326F0" w:rsidRPr="00F326F0" w14:paraId="7829336E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0242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882E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2A65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544C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0.4285714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D78D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3.8333333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0A59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8.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C9BF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6.7142857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943D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8.9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BECB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4F40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1CE2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EE82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C807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9822B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367CB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184C1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EB35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232C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4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2162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8.54723699</w:t>
            </w:r>
          </w:p>
        </w:tc>
      </w:tr>
      <w:tr w:rsidR="00F326F0" w:rsidRPr="00F326F0" w14:paraId="64A4F47A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6EB8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7BCA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DBF4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06B8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4.8333333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AC8C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1.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4675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0.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E06B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7.375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39F1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7.5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A6F8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8.9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5366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5F02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9F77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80D3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ECCA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E9AF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2.5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C675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69FB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.480740698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956F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2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B144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1.22497216</w:t>
            </w:r>
          </w:p>
        </w:tc>
      </w:tr>
      <w:tr w:rsidR="00F326F0" w:rsidRPr="00F326F0" w14:paraId="4F641411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3D7B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6864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B327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C71E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B516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2.1428571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E16F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9.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3A69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8.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AFD2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7.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E4BC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8.6</w:t>
            </w: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F161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7.5</w:t>
            </w: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F850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EAC5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56C4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8ADB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E682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3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F86D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5206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.898979486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7F24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704E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.797958971</w:t>
            </w:r>
          </w:p>
        </w:tc>
      </w:tr>
      <w:tr w:rsidR="00F326F0" w:rsidRPr="00F326F0" w14:paraId="366B2CB6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2BD9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F6B5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6F37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7729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8.16666667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44B4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5.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8814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4.8333333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4CAF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1.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AA8A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55A2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0.7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130B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6911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899B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EA99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7.5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D266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8075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7.5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DF25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7B33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.633249581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4737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3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DA40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1.48912529</w:t>
            </w:r>
          </w:p>
        </w:tc>
      </w:tr>
      <w:tr w:rsidR="00F326F0" w:rsidRPr="00F326F0" w14:paraId="57E41320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F1F7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7719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DD21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1E8E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0.3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13F1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D0B6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8.1111111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C1A6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6.88888889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ED2E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8.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D420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0.3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9FDA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4A89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56AA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A27F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B3247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48CA9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4F216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7DC6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048C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4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47B1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5.68438714</w:t>
            </w:r>
          </w:p>
        </w:tc>
      </w:tr>
      <w:tr w:rsidR="00F326F0" w:rsidRPr="00F326F0" w14:paraId="0CE832D3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E9BA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708A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3A91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B8B1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2.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3A4C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9.9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4712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6CF4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9.7272727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B6B6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0.2222222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5261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9.6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4077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0486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6C39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D48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7C98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B50B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7.5</w:t>
            </w:r>
          </w:p>
        </w:tc>
        <w:tc>
          <w:tcPr>
            <w:tcW w:w="3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4E61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C814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.92820323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8A17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4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6304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F326F0" w:rsidRPr="00F326F0" w14:paraId="7A7FE975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2805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lastRenderedPageBreak/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1C86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289A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7FBA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3.5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EE92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2.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4283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0.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7506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1.3333333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4161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1.4133333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17E9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29D9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51DF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BAB0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E0A8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5EF9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4A5C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8B92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402A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.898979486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6B9A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E091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.797958971</w:t>
            </w:r>
          </w:p>
        </w:tc>
      </w:tr>
      <w:tr w:rsidR="00F326F0" w:rsidRPr="00F326F0" w14:paraId="3160A653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C247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0BA5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9307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3FF5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4.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7B7D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3.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3DFD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5.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FDC6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4.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7415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3.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1C1D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2.66666667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5B01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1468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BE0F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30DD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73C3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EB41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0D97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25EC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.633249581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BB26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3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790F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1.48912529</w:t>
            </w:r>
          </w:p>
        </w:tc>
      </w:tr>
      <w:tr w:rsidR="00F326F0" w:rsidRPr="00F326F0" w14:paraId="493CCB9E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9952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B81D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1B17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1BBD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9.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09F0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8.5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244C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8.3636363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59A0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6.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3C60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7.9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1DF0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9.9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6D90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FC8B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2F32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742F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0B3C0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CCB87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E0C5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3C08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DE88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8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DD1F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6.85229955</w:t>
            </w:r>
          </w:p>
        </w:tc>
      </w:tr>
      <w:tr w:rsidR="00F326F0" w:rsidRPr="00F326F0" w14:paraId="35731235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C52E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52DF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1A34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2351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2.54545455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A5ED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5F2A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9.5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B4E4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0.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7EB6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0.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F1C9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9D4C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5C2E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29FC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8BEA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613C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2C69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85E8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011B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.782329983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3EF2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3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A469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1.74734012</w:t>
            </w:r>
          </w:p>
        </w:tc>
      </w:tr>
      <w:tr w:rsidR="00F326F0" w:rsidRPr="00F326F0" w14:paraId="4ABEC733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E3EC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AB1E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8D14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248A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9BB5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1.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47A2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9.9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0096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6AF2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0.5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B590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8.77777778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3D2F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10AA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24FA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5BEB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2232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C9E7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7ED4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6C9E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.898979486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BBE1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7597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.797958971</w:t>
            </w:r>
          </w:p>
        </w:tc>
      </w:tr>
      <w:tr w:rsidR="00F326F0" w:rsidRPr="00F326F0" w14:paraId="07DA8CB1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CBB2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3C56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8767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513F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4.27272727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C8E3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3.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82AB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5.27272727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AC54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F341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3.54545455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E6DD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2.4545454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9756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9BA2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7137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2263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0634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E1C3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E7B3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A077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DE85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7A96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0.39230485</w:t>
            </w:r>
          </w:p>
        </w:tc>
      </w:tr>
      <w:tr w:rsidR="00F326F0" w:rsidRPr="00F326F0" w14:paraId="1E00D3DE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4259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2C9A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FD80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03B4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EAA0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9.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D677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7.8181818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8394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6.9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9E68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8.9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CC5E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9.62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1A72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67AD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2F3E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4ADE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14D57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0E031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58C9E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07AE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843F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7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4363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6.673332</w:t>
            </w:r>
          </w:p>
        </w:tc>
      </w:tr>
      <w:tr w:rsidR="00F326F0" w:rsidRPr="00F326F0" w14:paraId="64568B8F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CB71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936E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C7A0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1981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1.9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54DE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9.7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A67B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9.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8C3F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2022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0.7142857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9EAA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9.42857143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B3FD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CDFA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D5E5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81016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DDA7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38D4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ED80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216C1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.92820323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FA2F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4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C723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F326F0" w:rsidRPr="00F326F0" w14:paraId="72CF6590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4D62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84A8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08F0F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D274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2.1111111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81600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2.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0BD9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0.1111111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7120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0.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BF9F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0C3E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0.2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872F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1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EB2A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82B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8328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671C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8B7B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DA793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28B0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.898979486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CFA44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9D14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.797958971</w:t>
            </w:r>
          </w:p>
        </w:tc>
      </w:tr>
      <w:tr w:rsidR="00F326F0" w:rsidRPr="00F326F0" w14:paraId="77881463" w14:textId="77777777" w:rsidTr="00F326F0">
        <w:trPr>
          <w:trHeight w:val="288"/>
        </w:trPr>
        <w:tc>
          <w:tcPr>
            <w:tcW w:w="3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8496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523FA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1F7B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86B9C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3.9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53AE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42.9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28E9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4.77777778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4C6F7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3.4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1CD9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3.25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90E38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83.7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3578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22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2BAE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9F5DB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9B1A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67.5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0CDAD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F2B4E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72.5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37C9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1FBCD" w14:textId="77777777" w:rsidR="00F326F0" w:rsidRPr="00F326F0" w:rsidRDefault="00F326F0" w:rsidP="00F326F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5C2E2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24905" w14:textId="77777777" w:rsidR="00F326F0" w:rsidRPr="00F326F0" w:rsidRDefault="00F326F0" w:rsidP="00F326F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26F0">
              <w:rPr>
                <w:rFonts w:ascii="Calibri" w:eastAsia="Times New Roman" w:hAnsi="Calibri" w:cs="Calibri"/>
                <w:color w:val="000000"/>
              </w:rPr>
              <w:t>9.797958971</w:t>
            </w:r>
          </w:p>
        </w:tc>
      </w:tr>
    </w:tbl>
    <w:p w14:paraId="1B167973" w14:textId="77777777" w:rsidR="00C734CD" w:rsidRDefault="00F326F0">
      <w:bookmarkStart w:id="0" w:name="_GoBack"/>
      <w:bookmarkEnd w:id="0"/>
    </w:p>
    <w:sectPr w:rsidR="00C734CD" w:rsidSect="00851727"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NTMwNTMEYjNDMyUdpeDU4uLM/DyQAqNaADqUqe0sAAAA"/>
  </w:docVars>
  <w:rsids>
    <w:rsidRoot w:val="00851727"/>
    <w:rsid w:val="000324E2"/>
    <w:rsid w:val="00056EB7"/>
    <w:rsid w:val="001B4291"/>
    <w:rsid w:val="005340BF"/>
    <w:rsid w:val="00851727"/>
    <w:rsid w:val="00A019A4"/>
    <w:rsid w:val="00D640CB"/>
    <w:rsid w:val="00F32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C33B2"/>
  <w15:chartTrackingRefBased/>
  <w15:docId w15:val="{3D20AA12-D466-4CAA-808B-A153EDE0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3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2</cp:revision>
  <dcterms:created xsi:type="dcterms:W3CDTF">2018-12-15T14:00:00Z</dcterms:created>
  <dcterms:modified xsi:type="dcterms:W3CDTF">2018-12-18T16:26:00Z</dcterms:modified>
</cp:coreProperties>
</file>